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396596" w14:textId="36298CF1" w:rsidR="001C7761" w:rsidRDefault="009B7C87" w:rsidP="009B7C87">
      <w:pPr>
        <w:jc w:val="center"/>
      </w:pPr>
      <w:r>
        <w:t>Assignment 1:</w:t>
      </w:r>
    </w:p>
    <w:p w14:paraId="2C9F97E4" w14:textId="10B194E0" w:rsidR="001D2336" w:rsidRPr="001D2336" w:rsidRDefault="001D2336" w:rsidP="001D23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D2336">
        <w:rPr>
          <w:rFonts w:ascii="Times New Roman" w:hAnsi="Times New Roman" w:cs="Times New Roman"/>
          <w:sz w:val="24"/>
          <w:szCs w:val="24"/>
        </w:rPr>
        <w:t>Write a simple C program to display "Hello, World!"</w:t>
      </w:r>
    </w:p>
    <w:p w14:paraId="263B1A94" w14:textId="0EE96E6B" w:rsidR="001D2336" w:rsidRPr="001D2336" w:rsidRDefault="001D2336" w:rsidP="001D23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D2336">
        <w:rPr>
          <w:rFonts w:ascii="Times New Roman" w:hAnsi="Times New Roman" w:cs="Times New Roman"/>
          <w:sz w:val="24"/>
          <w:szCs w:val="24"/>
        </w:rPr>
        <w:t>Create a C program that declares two integer variables, assigns them values, calculates their sum, and then prints the result.</w:t>
      </w:r>
    </w:p>
    <w:p w14:paraId="38C37A55" w14:textId="5B6B1342" w:rsidR="001D2336" w:rsidRPr="001D2336" w:rsidRDefault="001D2336" w:rsidP="001D23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D2336">
        <w:rPr>
          <w:rFonts w:ascii="Times New Roman" w:hAnsi="Times New Roman" w:cs="Times New Roman"/>
          <w:sz w:val="24"/>
          <w:szCs w:val="24"/>
        </w:rPr>
        <w:t xml:space="preserve">Write a program that declares one variable of each of the basic types in C (int, float, double, char) and prints their sizes using the </w:t>
      </w:r>
      <w:r w:rsidRPr="001D2336">
        <w:rPr>
          <w:rStyle w:val="HTMLCode"/>
          <w:rFonts w:ascii="Times New Roman" w:eastAsiaTheme="minorHAnsi" w:hAnsi="Times New Roman" w:cs="Times New Roman"/>
          <w:sz w:val="24"/>
          <w:szCs w:val="24"/>
        </w:rPr>
        <w:t>sizeof()</w:t>
      </w:r>
      <w:r w:rsidRPr="001D2336">
        <w:rPr>
          <w:rFonts w:ascii="Times New Roman" w:hAnsi="Times New Roman" w:cs="Times New Roman"/>
          <w:sz w:val="24"/>
          <w:szCs w:val="24"/>
        </w:rPr>
        <w:t xml:space="preserve"> operator to the console.</w:t>
      </w:r>
    </w:p>
    <w:p w14:paraId="03E5D514" w14:textId="22C6F536" w:rsidR="001D2336" w:rsidRPr="001D2336" w:rsidRDefault="001D2336" w:rsidP="001D23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1D2336">
        <w:rPr>
          <w:rFonts w:ascii="Times New Roman" w:hAnsi="Times New Roman" w:cs="Times New Roman"/>
          <w:sz w:val="24"/>
          <w:szCs w:val="24"/>
        </w:rPr>
        <w:t>Create a program that uses both single-line and multi-line comments to explain the code.</w:t>
      </w:r>
    </w:p>
    <w:p w14:paraId="4D801FCD" w14:textId="64FAB054" w:rsidR="001D2336" w:rsidRPr="001D2336" w:rsidRDefault="001D2336" w:rsidP="001D233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1D2336">
        <w:rPr>
          <w:rFonts w:ascii="Times New Roman" w:hAnsi="Times New Roman" w:cs="Times New Roman"/>
          <w:sz w:val="24"/>
          <w:szCs w:val="24"/>
          <w:shd w:val="clear" w:color="auto" w:fill="FFFFFF"/>
        </w:rPr>
        <w:t>Write a C program to print your name, date of birth, and mobile number.</w:t>
      </w:r>
    </w:p>
    <w:p w14:paraId="29CDCC3C" w14:textId="77777777" w:rsidR="009B06E3" w:rsidRDefault="009B06E3" w:rsidP="001D2336"/>
    <w:sectPr w:rsidR="009B06E3" w:rsidSect="009B06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0DFA1E" w14:textId="77777777" w:rsidR="00AB1CC1" w:rsidRDefault="00AB1CC1" w:rsidP="009B06E3">
      <w:pPr>
        <w:spacing w:after="0" w:line="240" w:lineRule="auto"/>
      </w:pPr>
      <w:r>
        <w:separator/>
      </w:r>
    </w:p>
  </w:endnote>
  <w:endnote w:type="continuationSeparator" w:id="0">
    <w:p w14:paraId="16AFD63E" w14:textId="77777777" w:rsidR="00AB1CC1" w:rsidRDefault="00AB1CC1" w:rsidP="009B06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524FB3" w14:textId="77777777" w:rsidR="009B06E3" w:rsidRDefault="009B06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26120" w14:textId="47D84891" w:rsidR="009B06E3" w:rsidRPr="009B06E3" w:rsidRDefault="009B06E3" w:rsidP="009B06E3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774A67FE" w14:textId="67953AA1" w:rsidR="009B06E3" w:rsidRPr="009B06E3" w:rsidRDefault="009B06E3" w:rsidP="009B06E3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3EB931D2" w14:textId="5D75D6CF" w:rsidR="009B06E3" w:rsidRPr="009B06E3" w:rsidRDefault="009B06E3" w:rsidP="009B06E3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36CAD8" w14:textId="77777777" w:rsidR="009B06E3" w:rsidRDefault="009B0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71150" w14:textId="77777777" w:rsidR="00AB1CC1" w:rsidRDefault="00AB1CC1" w:rsidP="009B06E3">
      <w:pPr>
        <w:spacing w:after="0" w:line="240" w:lineRule="auto"/>
      </w:pPr>
      <w:r>
        <w:separator/>
      </w:r>
    </w:p>
  </w:footnote>
  <w:footnote w:type="continuationSeparator" w:id="0">
    <w:p w14:paraId="4E977915" w14:textId="77777777" w:rsidR="00AB1CC1" w:rsidRDefault="00AB1CC1" w:rsidP="009B06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4D4B3" w14:textId="77777777" w:rsidR="009B06E3" w:rsidRDefault="009B06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4FAE3" w14:textId="77777777" w:rsidR="009B06E3" w:rsidRDefault="009B06E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A32C68" w14:textId="77777777" w:rsidR="009B06E3" w:rsidRDefault="009B06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C5B2A"/>
    <w:multiLevelType w:val="multilevel"/>
    <w:tmpl w:val="2BA6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333370"/>
    <w:multiLevelType w:val="hybridMultilevel"/>
    <w:tmpl w:val="FE5A8F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F0B45"/>
    <w:multiLevelType w:val="hybridMultilevel"/>
    <w:tmpl w:val="F6D867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818579">
    <w:abstractNumId w:val="1"/>
  </w:num>
  <w:num w:numId="2" w16cid:durableId="1210533262">
    <w:abstractNumId w:val="0"/>
  </w:num>
  <w:num w:numId="3" w16cid:durableId="1029448927">
    <w:abstractNumId w:val="3"/>
  </w:num>
  <w:num w:numId="4" w16cid:durableId="2055229831">
    <w:abstractNumId w:val="4"/>
  </w:num>
  <w:num w:numId="5" w16cid:durableId="15625203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2NzOwMDQxMrMwMzFQ0lEKTi0uzszPAykwqgUAy8WPpSwAAAA="/>
  </w:docVars>
  <w:rsids>
    <w:rsidRoot w:val="009B7C87"/>
    <w:rsid w:val="001C7761"/>
    <w:rsid w:val="001D2336"/>
    <w:rsid w:val="00896C88"/>
    <w:rsid w:val="009B06E3"/>
    <w:rsid w:val="009B7C87"/>
    <w:rsid w:val="009D47CC"/>
    <w:rsid w:val="00AB1CC1"/>
    <w:rsid w:val="00B06561"/>
    <w:rsid w:val="00CB0ED4"/>
    <w:rsid w:val="00CD1D9E"/>
    <w:rsid w:val="00E03F9A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2F20B"/>
  <w15:chartTrackingRefBased/>
  <w15:docId w15:val="{81425006-2ED1-4E5F-8CAE-21C854CDF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styleId="HTMLCode">
    <w:name w:val="HTML Code"/>
    <w:basedOn w:val="DefaultParagraphFont"/>
    <w:uiPriority w:val="99"/>
    <w:semiHidden/>
    <w:unhideWhenUsed/>
    <w:rsid w:val="001D233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D233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B06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6E3"/>
  </w:style>
  <w:style w:type="paragraph" w:styleId="Footer">
    <w:name w:val="footer"/>
    <w:basedOn w:val="Normal"/>
    <w:link w:val="FooterChar"/>
    <w:uiPriority w:val="99"/>
    <w:unhideWhenUsed/>
    <w:rsid w:val="009B06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6E3"/>
  </w:style>
  <w:style w:type="paragraph" w:customStyle="1" w:styleId="vcard-detail">
    <w:name w:val="vcard-detail"/>
    <w:basedOn w:val="Normal"/>
    <w:rsid w:val="009B06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9B06E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6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3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3</cp:revision>
  <dcterms:created xsi:type="dcterms:W3CDTF">2024-07-02T06:18:00Z</dcterms:created>
  <dcterms:modified xsi:type="dcterms:W3CDTF">2024-07-31T02:00:00Z</dcterms:modified>
</cp:coreProperties>
</file>